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-properties-of-exponents"/>
    <w:p>
      <w:pPr>
        <w:pStyle w:val="Heading2"/>
      </w:pPr>
      <w:r>
        <w:t xml:space="preserve">Unit 3 Lesson 1: Properties of Exponents</w:t>
      </w:r>
    </w:p>
    <w:bookmarkEnd w:id="20"/>
    <w:bookmarkStart w:id="22" w:name="Xd6b60bd186ef4577f246aa5f9575fa4c65e0a13"/>
    <w:p>
      <w:pPr>
        <w:pStyle w:val="Heading3"/>
      </w:pPr>
      <w:r>
        <w:t xml:space="preserve">1 Which One Doesn’t Belong: Exponents and Equa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. 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w:r>
        <w:t xml:space="preserve">B. </w:t>
      </w:r>
      <m:oMath>
        <m:r>
          <m:t>9</m:t>
        </m:r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C. </w:t>
      </w:r>
      <m:oMath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D. </w:t>
      </w:r>
      <m:oMath>
        <m:r>
          <m:t>a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a</m:t>
        </m:r>
      </m:oMath>
    </w:p>
    <w:bookmarkEnd w:id="21"/>
    <w:bookmarkEnd w:id="22"/>
    <w:bookmarkStart w:id="24" w:name="name-that-power-optional"/>
    <w:p>
      <w:pPr>
        <w:pStyle w:val="Heading3"/>
      </w:pPr>
      <w:r>
        <w:t xml:space="preserve">2 Name That Power (Optional)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variable that makes the equation true. Be prepared to explain your reasoning.</w:t>
      </w:r>
    </w:p>
    <w:p>
      <w:pPr>
        <w:numPr>
          <w:ilvl w:val="0"/>
          <w:numId w:val="1001"/>
        </w:numPr>
        <w:pStyle w:val="Compact"/>
      </w:pP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a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3</m:t>
            </m:r>
          </m:e>
          <m:sup>
            <m:r>
              <m:t>b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7</m:t>
            </m:r>
          </m:sup>
        </m:sSup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11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c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8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d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6</m:t>
            </m:r>
          </m:e>
          <m:sup>
            <m:r>
              <m:t>m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m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1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</m:t>
                    </m:r>
                  </m:e>
                  <m:sup>
                    <m:r>
                      <m:t>n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20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s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5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t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50</m:t>
            </m:r>
          </m:e>
          <m:sup>
            <m:r>
              <m:t>3</m:t>
            </m:r>
          </m:sup>
        </m:sSup>
      </m:oMath>
    </w:p>
    <w:bookmarkEnd w:id="23"/>
    <w:bookmarkEnd w:id="24"/>
    <w:bookmarkStart w:id="26" w:name="the-power-of-zero-optional"/>
    <w:p>
      <w:pPr>
        <w:pStyle w:val="Heading3"/>
      </w:pPr>
      <w:r>
        <w:t xml:space="preserve">3 The Power of Zero (Optional)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Use exponent rules to write each expression as a single power of 2. Find the value of the expression. Record these in the table. The first row is done for you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wer of 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t>5</m:t>
                      </m:r>
                    </m:sup>
                  </m:sSup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1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4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t>5</m:t>
                      </m:r>
                    </m:sup>
                  </m:sSup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t>5</m:t>
                      </m:r>
                    </m:sup>
                  </m:sSup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3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t>5</m:t>
                      </m:r>
                    </m:sup>
                  </m:sSup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4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t>5</m:t>
                      </m:r>
                    </m:sup>
                  </m:sSup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5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t>5</m:t>
                      </m:r>
                    </m:sup>
                  </m:sSup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6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t>5</m:t>
                      </m:r>
                    </m:sup>
                  </m:sSup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7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at is the value of</w:t>
      </w:r>
      <w:r>
        <w:t xml:space="preserve"> </w:t>
      </w:r>
      <m:oMath>
        <m:sSup>
          <m:e>
            <m:r>
              <m:t>5</m:t>
            </m:r>
          </m:e>
          <m:sup>
            <m:r>
              <m:t>0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What is the value of</w:t>
      </w:r>
      <w:r>
        <w:t xml:space="preserve"> </w:t>
      </w:r>
      <m:oMath>
        <m:sSup>
          <m:e>
            <m:r>
              <m:t>3</m:t>
            </m:r>
          </m:e>
          <m:sup>
            <m:r>
              <m:rPr>
                <m:nor/>
                <m:sty m:val="p"/>
              </m:rPr>
              <m:t>-</m:t>
            </m:r>
            <m:r>
              <m:t>1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What is the value of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  <w:r>
        <w:t xml:space="preserve">?</w:t>
      </w:r>
    </w:p>
    <w:bookmarkEnd w:id="25"/>
    <w:bookmarkEnd w:id="26"/>
    <w:bookmarkStart w:id="31" w:name="matching-exponent-expressions-optional"/>
    <w:p>
      <w:pPr>
        <w:pStyle w:val="Heading3"/>
      </w:pPr>
      <w:r>
        <w:t xml:space="preserve">4 Matching Exponent Expressions (Optional)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rt expressions that are equal into groups. Some expressions may not have a match, and some may have more than one match. Be prepared to explain your reasoning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4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sSup>
                <m:e>
                  <m:r>
                    <m:t>2</m:t>
                  </m:r>
                </m:e>
                <m:sup>
                  <m:r>
                    <m:t>4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4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4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4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sSup>
                <m:e>
                  <m:r>
                    <m:t>4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sSup>
                <m:e>
                  <m:r>
                    <m:t>4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7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t>7</m:t>
                      </m:r>
                    </m:sup>
                  </m:sSup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3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7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7</m:t>
                      </m:r>
                    </m:sup>
                  </m:sSup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3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4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0:28Z</dcterms:created>
  <dcterms:modified xsi:type="dcterms:W3CDTF">2022-12-14T07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N712N4cj0HL5So8y9chpDAawtHtUR7oEsYIFiJZgHSU2rCBspR3HA4BiSKasw3MCfK7V/nbQ/OXTO1mVlaDKQ==</vt:lpwstr>
  </property>
</Properties>
</file>